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4A885" w14:textId="0F82AFB7" w:rsidR="006D3CA7" w:rsidRPr="00211B8C" w:rsidRDefault="00211B8C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</w:pPr>
      <w:r w:rsidRPr="00211B8C"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  <w:t>I musei d’impresa</w:t>
      </w:r>
      <w:r w:rsidR="006D3CA7" w:rsidRPr="00211B8C"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  <w:t>: collegare il patrimonio, il marketing e la creazione di valore. L’esperienza italiana</w:t>
      </w:r>
      <w:bookmarkStart w:id="0" w:name="_Hlk67070233"/>
      <w:bookmarkEnd w:id="0"/>
    </w:p>
    <w:p w14:paraId="7A909B51" w14:textId="18A35AA7" w:rsidR="006D3CA7" w:rsidRPr="006D3CA7" w:rsidRDefault="006D3CA7" w:rsidP="006D3CA7">
      <w:pPr>
        <w:spacing w:after="0" w:line="240" w:lineRule="auto"/>
        <w:ind w:right="-425"/>
        <w:jc w:val="center"/>
        <w:outlineLvl w:val="2"/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</w:pPr>
    </w:p>
    <w:p w14:paraId="1C4AB22A" w14:textId="767ED3CF" w:rsidR="006D3CA7" w:rsidRPr="00211B8C" w:rsidRDefault="006D3CA7" w:rsidP="006D3CA7">
      <w:pPr>
        <w:spacing w:after="0" w:line="240" w:lineRule="auto"/>
        <w:ind w:right="-425"/>
        <w:jc w:val="center"/>
        <w:outlineLvl w:val="2"/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</w:pPr>
      <w:r w:rsidRPr="006D3CA7"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  <w:t xml:space="preserve">Corporate museums: Bridging heritage, marketing, and value creation. </w:t>
      </w:r>
      <w:r w:rsidRPr="00211B8C"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  <w:t>The Italian experience</w:t>
      </w:r>
    </w:p>
    <w:p w14:paraId="5A541489" w14:textId="77777777" w:rsidR="006D3CA7" w:rsidRPr="00211B8C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b/>
          <w:bCs/>
          <w:sz w:val="26"/>
          <w:szCs w:val="26"/>
        </w:rPr>
      </w:pPr>
    </w:p>
    <w:p w14:paraId="55470548" w14:textId="77777777" w:rsidR="006D3CA7" w:rsidRPr="00211B8C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</w:p>
    <w:p w14:paraId="16E1A49C" w14:textId="77777777" w:rsidR="006D3CA7" w:rsidRPr="00211B8C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</w:p>
    <w:p w14:paraId="550CFCA6" w14:textId="20A28C00" w:rsidR="006D3CA7" w:rsidRPr="00211B8C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211B8C">
        <w:rPr>
          <w:rFonts w:ascii="Times New Roman" w:eastAsia="Calibri" w:hAnsi="Times New Roman" w:cs="Times New Roman"/>
          <w:b/>
          <w:bCs/>
          <w:sz w:val="26"/>
          <w:szCs w:val="26"/>
        </w:rPr>
        <w:t>Cristina Simone</w:t>
      </w:r>
    </w:p>
    <w:p w14:paraId="6E4558A6" w14:textId="5D5AA1D8" w:rsidR="006D3CA7" w:rsidRPr="006D3CA7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PhD, Professore ordinario</w:t>
      </w:r>
    </w:p>
    <w:p w14:paraId="7566CB2B" w14:textId="77777777" w:rsidR="006D3CA7" w:rsidRPr="006D3CA7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Università degli studi di Roma La Sapienza</w:t>
      </w:r>
    </w:p>
    <w:p w14:paraId="038D1BFF" w14:textId="77777777" w:rsidR="006D3CA7" w:rsidRPr="006D3CA7" w:rsidRDefault="006D3CA7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Dipartimento di Management</w:t>
      </w:r>
    </w:p>
    <w:p w14:paraId="5777C45A" w14:textId="77777777" w:rsidR="006D3CA7" w:rsidRPr="006D3CA7" w:rsidRDefault="00B405D3" w:rsidP="006D3CA7">
      <w:pPr>
        <w:spacing w:after="0" w:line="240" w:lineRule="auto"/>
        <w:ind w:right="-425" w:firstLine="284"/>
        <w:jc w:val="center"/>
        <w:outlineLvl w:val="2"/>
        <w:rPr>
          <w:rFonts w:ascii="Times New Roman" w:eastAsia="Calibri" w:hAnsi="Times New Roman" w:cs="Times New Roman"/>
          <w:sz w:val="26"/>
          <w:szCs w:val="26"/>
        </w:rPr>
      </w:pPr>
      <w:hyperlink r:id="rId4" w:history="1">
        <w:r w:rsidR="006D3CA7" w:rsidRPr="006D3CA7">
          <w:rPr>
            <w:rFonts w:ascii="Times New Roman" w:eastAsia="Calibri" w:hAnsi="Times New Roman" w:cs="Times New Roman"/>
            <w:color w:val="0563C1" w:themeColor="hyperlink"/>
            <w:sz w:val="26"/>
            <w:szCs w:val="26"/>
            <w:u w:val="single"/>
          </w:rPr>
          <w:t>cristina.simone@uniroma1.it</w:t>
        </w:r>
      </w:hyperlink>
    </w:p>
    <w:p w14:paraId="28B48BCF" w14:textId="77777777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</w:p>
    <w:p w14:paraId="3164593E" w14:textId="24BB722E" w:rsidR="006D3CA7" w:rsidRPr="00211B8C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211B8C">
        <w:rPr>
          <w:rFonts w:ascii="Times New Roman" w:eastAsia="Calibri" w:hAnsi="Times New Roman" w:cs="Times New Roman"/>
          <w:b/>
          <w:bCs/>
          <w:sz w:val="26"/>
          <w:szCs w:val="26"/>
        </w:rPr>
        <w:t>Marta Maria Montella</w:t>
      </w:r>
    </w:p>
    <w:p w14:paraId="71C07F94" w14:textId="5ACDC048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PhD, Ricercatore</w:t>
      </w:r>
    </w:p>
    <w:p w14:paraId="00EB4BBA" w14:textId="5A42D632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Università degli studi di Macerata</w:t>
      </w:r>
    </w:p>
    <w:p w14:paraId="5DC4D4E4" w14:textId="6243CAFC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 xml:space="preserve">Dipartimento di Scienze della formazione, dei beni culturali e del turismo  </w:t>
      </w:r>
    </w:p>
    <w:p w14:paraId="15D8179C" w14:textId="558D8C4F" w:rsidR="006D3CA7" w:rsidRDefault="00B405D3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color w:val="0563C1" w:themeColor="hyperlink"/>
          <w:sz w:val="26"/>
          <w:szCs w:val="26"/>
          <w:u w:val="single"/>
        </w:rPr>
      </w:pPr>
      <w:hyperlink r:id="rId5" w:history="1">
        <w:r w:rsidR="00211B8C" w:rsidRPr="00B36F48">
          <w:rPr>
            <w:rStyle w:val="Collegamentoipertestuale"/>
            <w:rFonts w:ascii="Times New Roman" w:eastAsia="Calibri" w:hAnsi="Times New Roman" w:cs="Times New Roman"/>
            <w:sz w:val="26"/>
            <w:szCs w:val="26"/>
          </w:rPr>
          <w:t>martamaria.montella@unimc.it</w:t>
        </w:r>
      </w:hyperlink>
    </w:p>
    <w:p w14:paraId="23BB0B7B" w14:textId="77777777" w:rsidR="00211B8C" w:rsidRPr="006D3CA7" w:rsidRDefault="00211B8C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color w:val="0563C1" w:themeColor="hyperlink"/>
          <w:sz w:val="26"/>
          <w:szCs w:val="26"/>
          <w:u w:val="single"/>
        </w:rPr>
      </w:pPr>
    </w:p>
    <w:p w14:paraId="1E0E69C1" w14:textId="77777777" w:rsidR="006D3CA7" w:rsidRPr="00211B8C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211B8C">
        <w:rPr>
          <w:rFonts w:ascii="Times New Roman" w:eastAsia="Calibri" w:hAnsi="Times New Roman" w:cs="Times New Roman"/>
          <w:b/>
          <w:bCs/>
          <w:sz w:val="26"/>
          <w:szCs w:val="26"/>
        </w:rPr>
        <w:t>Antonio Laudando</w:t>
      </w:r>
    </w:p>
    <w:p w14:paraId="29FBDFCA" w14:textId="3FDD046A" w:rsidR="006D3CA7" w:rsidRPr="00211B8C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  <w:lang w:val="en-GB"/>
        </w:rPr>
      </w:pPr>
      <w:r w:rsidRPr="00211B8C">
        <w:rPr>
          <w:rFonts w:ascii="Times New Roman" w:eastAsia="Calibri" w:hAnsi="Times New Roman" w:cs="Times New Roman"/>
          <w:sz w:val="26"/>
          <w:szCs w:val="26"/>
        </w:rPr>
        <w:t>Dottorando</w:t>
      </w:r>
      <w:r w:rsidR="00211B8C" w:rsidRPr="00211B8C">
        <w:rPr>
          <w:rFonts w:ascii="Times New Roman" w:eastAsia="Calibri" w:hAnsi="Times New Roman" w:cs="Times New Roman"/>
          <w:sz w:val="26"/>
          <w:szCs w:val="26"/>
          <w:lang w:val="en-GB"/>
        </w:rPr>
        <w:t xml:space="preserve"> in Management, Banking </w:t>
      </w:r>
      <w:r w:rsidR="00211B8C">
        <w:rPr>
          <w:rFonts w:ascii="Times New Roman" w:eastAsia="Calibri" w:hAnsi="Times New Roman" w:cs="Times New Roman"/>
          <w:sz w:val="26"/>
          <w:szCs w:val="26"/>
          <w:lang w:val="en-GB"/>
        </w:rPr>
        <w:t>e Commodity Sciences</w:t>
      </w:r>
    </w:p>
    <w:p w14:paraId="3EC51795" w14:textId="77777777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Università degli studi di Roma La Sapienza</w:t>
      </w:r>
    </w:p>
    <w:p w14:paraId="2A2688BF" w14:textId="77777777" w:rsidR="006D3CA7" w:rsidRPr="006D3CA7" w:rsidRDefault="006D3CA7" w:rsidP="006D3CA7">
      <w:pPr>
        <w:spacing w:after="0" w:line="240" w:lineRule="auto"/>
        <w:ind w:firstLine="284"/>
        <w:jc w:val="center"/>
        <w:rPr>
          <w:rFonts w:ascii="Times New Roman" w:eastAsia="Calibri" w:hAnsi="Times New Roman" w:cs="Times New Roman"/>
          <w:sz w:val="26"/>
          <w:szCs w:val="26"/>
        </w:rPr>
      </w:pPr>
      <w:r w:rsidRPr="006D3CA7">
        <w:rPr>
          <w:rFonts w:ascii="Times New Roman" w:eastAsia="Calibri" w:hAnsi="Times New Roman" w:cs="Times New Roman"/>
          <w:sz w:val="26"/>
          <w:szCs w:val="26"/>
        </w:rPr>
        <w:t>Dipartimento di Management</w:t>
      </w:r>
    </w:p>
    <w:p w14:paraId="161E5CC2" w14:textId="588169C0" w:rsidR="00AD18A2" w:rsidRPr="006D3CA7" w:rsidRDefault="00B405D3" w:rsidP="006D3CA7">
      <w:pPr>
        <w:jc w:val="center"/>
        <w:rPr>
          <w:rFonts w:ascii="Times New Roman" w:hAnsi="Times New Roman" w:cs="Times New Roman"/>
          <w:sz w:val="26"/>
          <w:szCs w:val="26"/>
        </w:rPr>
      </w:pPr>
      <w:hyperlink r:id="rId6" w:history="1">
        <w:r w:rsidR="006D3CA7" w:rsidRPr="006D3CA7">
          <w:rPr>
            <w:rStyle w:val="Collegamentoipertestuale"/>
            <w:rFonts w:ascii="Times New Roman" w:eastAsia="Calibri" w:hAnsi="Times New Roman" w:cs="Times New Roman"/>
            <w:sz w:val="26"/>
            <w:szCs w:val="26"/>
          </w:rPr>
          <w:t>antonio.laudando@uniroma1.it</w:t>
        </w:r>
      </w:hyperlink>
    </w:p>
    <w:sectPr w:rsidR="00AD18A2" w:rsidRPr="006D3CA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rQwMjUwMDQwNTFQ0lEKTi0uzszPAykwqgUArZtWfSwAAAA="/>
  </w:docVars>
  <w:rsids>
    <w:rsidRoot w:val="006D3CA7"/>
    <w:rsid w:val="00211B8C"/>
    <w:rsid w:val="006D3CA7"/>
    <w:rsid w:val="00AD18A2"/>
    <w:rsid w:val="00B4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3E39B8"/>
  <w15:chartTrackingRefBased/>
  <w15:docId w15:val="{1C7AC8A9-77CB-49DB-82C2-FDD07FD2F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6D3CA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3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9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tonio.laudando@uniroma1.it" TargetMode="External"/><Relationship Id="rId5" Type="http://schemas.openxmlformats.org/officeDocument/2006/relationships/hyperlink" Target="mailto:martamaria.montella@unimc.it" TargetMode="External"/><Relationship Id="rId4" Type="http://schemas.openxmlformats.org/officeDocument/2006/relationships/hyperlink" Target="mailto:cristina.simone@uniroma1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722</Characters>
  <Application>Microsoft Office Word</Application>
  <DocSecurity>0</DocSecurity>
  <Lines>6</Lines>
  <Paragraphs>1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Laudando</dc:creator>
  <cp:keywords/>
  <dc:description/>
  <cp:lastModifiedBy>Antonio Laudando</cp:lastModifiedBy>
  <cp:revision>3</cp:revision>
  <dcterms:created xsi:type="dcterms:W3CDTF">2021-10-07T21:38:00Z</dcterms:created>
  <dcterms:modified xsi:type="dcterms:W3CDTF">2021-10-10T13:33:00Z</dcterms:modified>
</cp:coreProperties>
</file>